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BBACB9" w14:textId="77777777" w:rsidR="00E0116D" w:rsidRPr="002D1EA5" w:rsidRDefault="00E0116D" w:rsidP="00E0116D">
      <w:pPr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0FD9AFAB" w14:textId="4AE359E5" w:rsidR="00E0116D" w:rsidRPr="002D1EA5" w:rsidRDefault="002D1EA5" w:rsidP="002D1EA5">
      <w:pPr>
        <w:pStyle w:val="Heading1"/>
        <w:spacing w:before="0"/>
        <w:jc w:val="center"/>
        <w:rPr>
          <w:rFonts w:ascii="Arial" w:hAnsi="Arial" w:cs="Arial"/>
          <w:b/>
          <w:bCs/>
          <w:color w:val="1F497D" w:themeColor="text2"/>
        </w:rPr>
      </w:pPr>
      <w:r w:rsidRPr="002D1EA5">
        <w:rPr>
          <w:rFonts w:ascii="Arial" w:hAnsi="Arial" w:cs="Arial"/>
          <w:b/>
          <w:bCs/>
          <w:color w:val="1F497D" w:themeColor="text2"/>
        </w:rPr>
        <w:t>Preventative Healthcare Plan</w:t>
      </w:r>
      <w:r w:rsidR="001B5F92">
        <w:rPr>
          <w:rFonts w:ascii="Arial" w:hAnsi="Arial" w:cs="Arial"/>
          <w:b/>
          <w:bCs/>
          <w:color w:val="1F497D" w:themeColor="text2"/>
        </w:rPr>
        <w:t xml:space="preserve"> Template</w:t>
      </w:r>
    </w:p>
    <w:p w14:paraId="44A78F93" w14:textId="77777777" w:rsidR="002D1EA5" w:rsidRDefault="002D1EA5" w:rsidP="00E0116D">
      <w:pPr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7C30D82A" w14:textId="5E2ECE27" w:rsidR="00E0116D" w:rsidRPr="002D1EA5" w:rsidRDefault="00E0116D" w:rsidP="00E0116D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2D1EA5">
        <w:rPr>
          <w:rFonts w:ascii="Arial" w:hAnsi="Arial" w:cs="Arial"/>
          <w:bCs/>
          <w:sz w:val="24"/>
          <w:szCs w:val="24"/>
        </w:rPr>
        <w:t xml:space="preserve">Preventative Healthcare Plan for Business providing the following boarding activities </w:t>
      </w:r>
    </w:p>
    <w:p w14:paraId="55582E76" w14:textId="77777777" w:rsidR="00DF0FEA" w:rsidRPr="002D1EA5" w:rsidRDefault="00DF0FEA" w:rsidP="00BD3B80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365B54C4" w14:textId="77777777" w:rsidR="00DF0FEA" w:rsidRPr="002D1EA5" w:rsidRDefault="00DF0FEA" w:rsidP="00DF0FE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2D1EA5">
        <w:rPr>
          <w:rFonts w:ascii="Arial" w:hAnsi="Arial" w:cs="Arial"/>
          <w:bCs/>
          <w:sz w:val="24"/>
          <w:szCs w:val="24"/>
        </w:rPr>
        <w:t xml:space="preserve">Home Boarding of Dogs </w:t>
      </w:r>
    </w:p>
    <w:p w14:paraId="68CFBDF0" w14:textId="77777777" w:rsidR="00DF0FEA" w:rsidRPr="002D1EA5" w:rsidRDefault="00DF0FEA" w:rsidP="00DF0FE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 xml:space="preserve">Day care for dogs </w:t>
      </w:r>
    </w:p>
    <w:p w14:paraId="3880B1A1" w14:textId="0840B891" w:rsidR="6AB1416B" w:rsidRPr="002D1EA5" w:rsidRDefault="6AB1416B" w:rsidP="5BF49AA5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>Kennel</w:t>
      </w:r>
    </w:p>
    <w:p w14:paraId="5A5786A1" w14:textId="0583DEB5" w:rsidR="6AB1416B" w:rsidRPr="002D1EA5" w:rsidRDefault="6AB1416B" w:rsidP="5BF49AA5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>Cattery</w:t>
      </w:r>
      <w:r w:rsidR="001B5F92">
        <w:rPr>
          <w:rFonts w:ascii="Arial" w:hAnsi="Arial" w:cs="Arial"/>
          <w:sz w:val="24"/>
          <w:szCs w:val="24"/>
        </w:rPr>
        <w:t>.</w:t>
      </w:r>
    </w:p>
    <w:p w14:paraId="6C706E1D" w14:textId="77777777" w:rsidR="00DF0FEA" w:rsidRPr="002D1EA5" w:rsidRDefault="00DF0FEA" w:rsidP="00BD3B80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711129B9" w14:textId="584CF8D8" w:rsidR="00DF0FEA" w:rsidRPr="002D1EA5" w:rsidRDefault="0008336E" w:rsidP="00BD3B80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2D1EA5">
        <w:rPr>
          <w:rFonts w:ascii="Arial" w:hAnsi="Arial" w:cs="Arial"/>
          <w:bCs/>
          <w:sz w:val="24"/>
          <w:szCs w:val="24"/>
        </w:rPr>
        <w:t>Below is a template letter you may use to ask your nominated veterinary practise to provide certain necessary services to your business.</w:t>
      </w:r>
    </w:p>
    <w:p w14:paraId="0B6FA73D" w14:textId="77777777" w:rsidR="00DF0FEA" w:rsidRPr="002D1EA5" w:rsidRDefault="00DF0FEA" w:rsidP="00BD3B80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5FB32000" w14:textId="7D7DF55C" w:rsidR="0008336E" w:rsidRPr="002D1EA5" w:rsidRDefault="0008336E" w:rsidP="00BD3B80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2D1EA5">
        <w:rPr>
          <w:rFonts w:ascii="Arial" w:hAnsi="Arial" w:cs="Arial"/>
          <w:bCs/>
          <w:sz w:val="24"/>
          <w:szCs w:val="24"/>
        </w:rPr>
        <w:t>Please add your business details and/or any logo to the letter.</w:t>
      </w:r>
    </w:p>
    <w:p w14:paraId="34018139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4B5075E4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486B6DC9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5A1ACEB4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1F821145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50D97EF8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78863CC2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3836E619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2BC41C81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41EE8FA1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097721D6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2384CD1A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484E5D71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63007396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14C4D0B4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2B925BA7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3E7A8890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5C99C4CB" w14:textId="77777777" w:rsidR="002D1EA5" w:rsidRDefault="002D1EA5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10967B8F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6A22857E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3C58FF6D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1F483635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303C9BCF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3C17F59B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78A5C934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1B701B93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1636420E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5FF02A8B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6F947B36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123E9C7E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148F369C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7A9217B1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1409A67A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453CF85B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4C29D656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1F2947FC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6619D83E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26623DDE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7D603C08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4ACC30BF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6CCC917F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56C8FCAF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4F22B55E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76CF164A" w14:textId="77777777" w:rsidR="00DF0FEA" w:rsidRDefault="00DF0FEA" w:rsidP="00BD3B80">
      <w:pPr>
        <w:spacing w:after="0" w:line="240" w:lineRule="auto"/>
        <w:rPr>
          <w:rFonts w:ascii="Arial" w:hAnsi="Arial" w:cs="Arial"/>
          <w:b/>
          <w:u w:val="single"/>
        </w:rPr>
      </w:pPr>
    </w:p>
    <w:p w14:paraId="1FB14B4C" w14:textId="77777777" w:rsidR="00FB049D" w:rsidRPr="002D1EA5" w:rsidRDefault="00E25E45" w:rsidP="00E25E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>Dear</w:t>
      </w:r>
      <w:r w:rsidR="00FB049D" w:rsidRPr="002D1EA5">
        <w:rPr>
          <w:rFonts w:ascii="Arial" w:hAnsi="Arial" w:cs="Arial"/>
          <w:sz w:val="24"/>
          <w:szCs w:val="24"/>
        </w:rPr>
        <w:t xml:space="preserve"> </w:t>
      </w:r>
      <w:r w:rsidR="009E1E56" w:rsidRPr="002D1EA5">
        <w:rPr>
          <w:rFonts w:ascii="Arial" w:hAnsi="Arial" w:cs="Arial"/>
          <w:sz w:val="24"/>
          <w:szCs w:val="24"/>
          <w:highlight w:val="yellow"/>
          <w:lang w:eastAsia="en-GB"/>
        </w:rPr>
        <w:t>{VETS PRACTICE NAME}</w:t>
      </w:r>
    </w:p>
    <w:p w14:paraId="6FA2654B" w14:textId="77777777" w:rsidR="00FB049D" w:rsidRPr="002D1EA5" w:rsidRDefault="00FB049D" w:rsidP="00E25E45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0185A06" w14:textId="7AF16650" w:rsidR="00753DD9" w:rsidRPr="002D1EA5" w:rsidRDefault="009C424E" w:rsidP="00E25E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 xml:space="preserve">I am </w:t>
      </w:r>
      <w:r w:rsidR="00DF0FEA" w:rsidRPr="002D1EA5">
        <w:rPr>
          <w:rFonts w:ascii="Arial" w:hAnsi="Arial" w:cs="Arial"/>
          <w:sz w:val="24"/>
          <w:szCs w:val="24"/>
        </w:rPr>
        <w:t xml:space="preserve">applying to my local authority to become a </w:t>
      </w:r>
      <w:r w:rsidRPr="002D1EA5">
        <w:rPr>
          <w:rFonts w:ascii="Arial" w:hAnsi="Arial" w:cs="Arial"/>
          <w:sz w:val="24"/>
          <w:szCs w:val="24"/>
        </w:rPr>
        <w:t xml:space="preserve">licenced </w:t>
      </w:r>
      <w:r w:rsidR="00C33965" w:rsidRPr="002D1EA5">
        <w:rPr>
          <w:rFonts w:ascii="Arial" w:hAnsi="Arial" w:cs="Arial"/>
          <w:sz w:val="24"/>
          <w:szCs w:val="24"/>
        </w:rPr>
        <w:t xml:space="preserve">dog </w:t>
      </w:r>
      <w:r w:rsidRPr="002D1EA5">
        <w:rPr>
          <w:rFonts w:ascii="Arial" w:hAnsi="Arial" w:cs="Arial"/>
          <w:sz w:val="24"/>
          <w:szCs w:val="24"/>
        </w:rPr>
        <w:t xml:space="preserve">home boarder, and </w:t>
      </w:r>
      <w:r w:rsidR="00C33965" w:rsidRPr="002D1EA5">
        <w:rPr>
          <w:rFonts w:ascii="Arial" w:hAnsi="Arial" w:cs="Arial"/>
          <w:sz w:val="24"/>
          <w:szCs w:val="24"/>
        </w:rPr>
        <w:t>under the</w:t>
      </w:r>
      <w:r w:rsidR="00DF0FEA" w:rsidRPr="002D1EA5">
        <w:rPr>
          <w:rFonts w:ascii="Arial" w:hAnsi="Arial" w:cs="Arial"/>
          <w:bCs/>
          <w:sz w:val="24"/>
          <w:szCs w:val="24"/>
        </w:rPr>
        <w:t xml:space="preserve"> </w:t>
      </w:r>
      <w:r w:rsidR="00DF0FEA" w:rsidRPr="002D1EA5">
        <w:rPr>
          <w:rFonts w:ascii="Arial" w:hAnsi="Arial" w:cs="Arial"/>
          <w:b/>
          <w:sz w:val="24"/>
          <w:szCs w:val="24"/>
        </w:rPr>
        <w:t>Animal Welfare (Licensing of Activities involving Animals) (England) Regulations 2018</w:t>
      </w:r>
      <w:r w:rsidR="00DF0FEA" w:rsidRPr="002D1EA5">
        <w:rPr>
          <w:rFonts w:ascii="Arial" w:hAnsi="Arial" w:cs="Arial"/>
          <w:bCs/>
          <w:sz w:val="24"/>
          <w:szCs w:val="24"/>
        </w:rPr>
        <w:t xml:space="preserve">. </w:t>
      </w:r>
      <w:r w:rsidR="00DF0FEA" w:rsidRPr="002D1EA5">
        <w:rPr>
          <w:rFonts w:ascii="Arial" w:hAnsi="Arial" w:cs="Arial"/>
          <w:b/>
          <w:sz w:val="24"/>
          <w:szCs w:val="24"/>
        </w:rPr>
        <w:t xml:space="preserve"> </w:t>
      </w:r>
      <w:r w:rsidR="00C33965" w:rsidRPr="002D1EA5">
        <w:rPr>
          <w:rFonts w:ascii="Arial" w:hAnsi="Arial" w:cs="Arial"/>
          <w:sz w:val="24"/>
          <w:szCs w:val="24"/>
        </w:rPr>
        <w:t xml:space="preserve"> </w:t>
      </w:r>
      <w:r w:rsidR="008374D2" w:rsidRPr="002D1EA5">
        <w:rPr>
          <w:rFonts w:ascii="Arial" w:hAnsi="Arial" w:cs="Arial"/>
          <w:sz w:val="24"/>
          <w:szCs w:val="24"/>
        </w:rPr>
        <w:t>I am</w:t>
      </w:r>
      <w:r w:rsidR="00FB049D" w:rsidRPr="002D1EA5">
        <w:rPr>
          <w:rFonts w:ascii="Arial" w:hAnsi="Arial" w:cs="Arial"/>
          <w:sz w:val="24"/>
          <w:szCs w:val="24"/>
        </w:rPr>
        <w:t xml:space="preserve"> </w:t>
      </w:r>
      <w:r w:rsidR="00C33965" w:rsidRPr="002D1EA5">
        <w:rPr>
          <w:rFonts w:ascii="Arial" w:hAnsi="Arial" w:cs="Arial"/>
          <w:sz w:val="24"/>
          <w:szCs w:val="24"/>
        </w:rPr>
        <w:t xml:space="preserve">required to </w:t>
      </w:r>
      <w:r w:rsidR="007C54F8" w:rsidRPr="002D1EA5">
        <w:rPr>
          <w:rFonts w:ascii="Arial" w:hAnsi="Arial" w:cs="Arial"/>
          <w:sz w:val="24"/>
          <w:szCs w:val="24"/>
        </w:rPr>
        <w:t xml:space="preserve">operate </w:t>
      </w:r>
      <w:r w:rsidRPr="002D1EA5">
        <w:rPr>
          <w:rFonts w:ascii="Arial" w:hAnsi="Arial" w:cs="Arial"/>
          <w:sz w:val="24"/>
          <w:szCs w:val="24"/>
        </w:rPr>
        <w:t xml:space="preserve">under specific </w:t>
      </w:r>
      <w:r w:rsidR="00C33965" w:rsidRPr="002D1EA5">
        <w:rPr>
          <w:rFonts w:ascii="Arial" w:hAnsi="Arial" w:cs="Arial"/>
          <w:sz w:val="24"/>
          <w:szCs w:val="24"/>
        </w:rPr>
        <w:t xml:space="preserve">licence conditions. </w:t>
      </w:r>
      <w:r w:rsidRPr="002D1EA5">
        <w:rPr>
          <w:rFonts w:ascii="Arial" w:hAnsi="Arial" w:cs="Arial"/>
          <w:sz w:val="24"/>
          <w:szCs w:val="24"/>
        </w:rPr>
        <w:t xml:space="preserve"> Condition 18.2 requires me to </w:t>
      </w:r>
      <w:r w:rsidR="00753DD9" w:rsidRPr="002D1EA5">
        <w:rPr>
          <w:rFonts w:ascii="Arial" w:hAnsi="Arial" w:cs="Arial"/>
          <w:sz w:val="24"/>
          <w:szCs w:val="24"/>
        </w:rPr>
        <w:t xml:space="preserve">provide a Preventative Healthcare Plan in accordance with </w:t>
      </w:r>
      <w:r w:rsidR="008374D2" w:rsidRPr="002D1EA5">
        <w:rPr>
          <w:rFonts w:ascii="Arial" w:hAnsi="Arial" w:cs="Arial"/>
          <w:sz w:val="24"/>
          <w:szCs w:val="24"/>
        </w:rPr>
        <w:t>MY</w:t>
      </w:r>
      <w:r w:rsidR="00753DD9" w:rsidRPr="002D1EA5">
        <w:rPr>
          <w:rFonts w:ascii="Arial" w:hAnsi="Arial" w:cs="Arial"/>
          <w:sz w:val="24"/>
          <w:szCs w:val="24"/>
        </w:rPr>
        <w:t xml:space="preserve"> business.</w:t>
      </w:r>
    </w:p>
    <w:p w14:paraId="7142930F" w14:textId="77777777" w:rsidR="00753DD9" w:rsidRPr="002D1EA5" w:rsidRDefault="00753DD9" w:rsidP="00E25E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1BB0DA2" w14:textId="05C8F18F" w:rsidR="009C424E" w:rsidRPr="002D1EA5" w:rsidRDefault="00DF0FEA" w:rsidP="00E25E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 xml:space="preserve">You are my nominated veterinary practice with whom </w:t>
      </w:r>
      <w:r w:rsidR="006E763B" w:rsidRPr="002D1EA5">
        <w:rPr>
          <w:rFonts w:ascii="Arial" w:hAnsi="Arial" w:cs="Arial"/>
          <w:sz w:val="24"/>
          <w:szCs w:val="24"/>
        </w:rPr>
        <w:t>my business is registered</w:t>
      </w:r>
      <w:r w:rsidRPr="002D1EA5">
        <w:rPr>
          <w:rFonts w:ascii="Arial" w:hAnsi="Arial" w:cs="Arial"/>
          <w:sz w:val="24"/>
          <w:szCs w:val="24"/>
        </w:rPr>
        <w:t xml:space="preserve">. </w:t>
      </w:r>
      <w:r w:rsidR="00854552" w:rsidRPr="002D1EA5">
        <w:rPr>
          <w:rFonts w:ascii="Arial" w:hAnsi="Arial" w:cs="Arial"/>
          <w:sz w:val="24"/>
          <w:szCs w:val="24"/>
        </w:rPr>
        <w:t xml:space="preserve">Please could I ask </w:t>
      </w:r>
      <w:r w:rsidR="009C424E" w:rsidRPr="002D1EA5">
        <w:rPr>
          <w:rFonts w:ascii="Arial" w:hAnsi="Arial" w:cs="Arial"/>
          <w:sz w:val="24"/>
          <w:szCs w:val="24"/>
        </w:rPr>
        <w:t xml:space="preserve">you to sign this letter </w:t>
      </w:r>
      <w:proofErr w:type="gramStart"/>
      <w:r w:rsidR="009C424E" w:rsidRPr="002D1EA5">
        <w:rPr>
          <w:rFonts w:ascii="Arial" w:hAnsi="Arial" w:cs="Arial"/>
          <w:sz w:val="24"/>
          <w:szCs w:val="24"/>
        </w:rPr>
        <w:t>in order to</w:t>
      </w:r>
      <w:proofErr w:type="gramEnd"/>
      <w:r w:rsidR="006E763B" w:rsidRPr="002D1EA5">
        <w:rPr>
          <w:rFonts w:ascii="Arial" w:hAnsi="Arial" w:cs="Arial"/>
          <w:sz w:val="24"/>
          <w:szCs w:val="24"/>
        </w:rPr>
        <w:t xml:space="preserve"> meet</w:t>
      </w:r>
      <w:r w:rsidR="009C424E" w:rsidRPr="002D1EA5">
        <w:rPr>
          <w:rFonts w:ascii="Arial" w:hAnsi="Arial" w:cs="Arial"/>
          <w:sz w:val="24"/>
          <w:szCs w:val="24"/>
        </w:rPr>
        <w:t xml:space="preserve"> this condition in the regulations?</w:t>
      </w:r>
    </w:p>
    <w:p w14:paraId="53DA61BD" w14:textId="77777777" w:rsidR="009C424E" w:rsidRPr="002D1EA5" w:rsidRDefault="009C424E" w:rsidP="00E25E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210A275" w14:textId="5AB35898" w:rsidR="00854552" w:rsidRPr="002D1EA5" w:rsidRDefault="0008336E" w:rsidP="00E25E45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 w:rsidRPr="002D1EA5">
        <w:rPr>
          <w:rFonts w:ascii="Arial" w:hAnsi="Arial" w:cs="Arial"/>
          <w:sz w:val="24"/>
          <w:szCs w:val="24"/>
        </w:rPr>
        <w:t>I</w:t>
      </w:r>
      <w:r w:rsidR="006E763B" w:rsidRPr="002D1EA5">
        <w:rPr>
          <w:rFonts w:ascii="Arial" w:hAnsi="Arial" w:cs="Arial"/>
          <w:sz w:val="24"/>
          <w:szCs w:val="24"/>
        </w:rPr>
        <w:t>n the event that</w:t>
      </w:r>
      <w:proofErr w:type="gramEnd"/>
      <w:r w:rsidR="006E763B" w:rsidRPr="002D1EA5">
        <w:rPr>
          <w:rFonts w:ascii="Arial" w:hAnsi="Arial" w:cs="Arial"/>
          <w:sz w:val="24"/>
          <w:szCs w:val="24"/>
        </w:rPr>
        <w:t xml:space="preserve"> my customer’s own chosen veterinary practice </w:t>
      </w:r>
      <w:proofErr w:type="gramStart"/>
      <w:r w:rsidR="006E763B" w:rsidRPr="002D1EA5">
        <w:rPr>
          <w:rFonts w:ascii="Arial" w:hAnsi="Arial" w:cs="Arial"/>
          <w:sz w:val="24"/>
          <w:szCs w:val="24"/>
        </w:rPr>
        <w:t>is not able to</w:t>
      </w:r>
      <w:proofErr w:type="gramEnd"/>
      <w:r w:rsidR="006E763B" w:rsidRPr="002D1EA5">
        <w:rPr>
          <w:rFonts w:ascii="Arial" w:hAnsi="Arial" w:cs="Arial"/>
          <w:sz w:val="24"/>
          <w:szCs w:val="24"/>
        </w:rPr>
        <w:t xml:space="preserve"> provide services or is too far away</w:t>
      </w:r>
      <w:r w:rsidRPr="002D1EA5">
        <w:rPr>
          <w:rFonts w:ascii="Arial" w:hAnsi="Arial" w:cs="Arial"/>
          <w:sz w:val="24"/>
          <w:szCs w:val="24"/>
        </w:rPr>
        <w:t>,</w:t>
      </w:r>
      <w:r w:rsidR="006E763B" w:rsidRPr="002D1EA5">
        <w:rPr>
          <w:rFonts w:ascii="Arial" w:hAnsi="Arial" w:cs="Arial"/>
          <w:sz w:val="24"/>
          <w:szCs w:val="24"/>
        </w:rPr>
        <w:t xml:space="preserve"> </w:t>
      </w:r>
      <w:r w:rsidR="009C424E" w:rsidRPr="002D1EA5">
        <w:rPr>
          <w:rFonts w:ascii="Arial" w:hAnsi="Arial" w:cs="Arial"/>
          <w:sz w:val="24"/>
          <w:szCs w:val="24"/>
        </w:rPr>
        <w:t xml:space="preserve">you </w:t>
      </w:r>
      <w:r w:rsidR="00854552" w:rsidRPr="002D1EA5">
        <w:rPr>
          <w:rFonts w:ascii="Arial" w:hAnsi="Arial" w:cs="Arial"/>
          <w:sz w:val="24"/>
          <w:szCs w:val="24"/>
        </w:rPr>
        <w:t>confirm that you are able to treat and / or isolate any dogs as required that are in my care as part of my boarding business</w:t>
      </w:r>
      <w:r w:rsidR="006E763B" w:rsidRPr="002D1EA5">
        <w:rPr>
          <w:rFonts w:ascii="Arial" w:hAnsi="Arial" w:cs="Arial"/>
          <w:sz w:val="24"/>
          <w:szCs w:val="24"/>
        </w:rPr>
        <w:t>.</w:t>
      </w:r>
    </w:p>
    <w:p w14:paraId="73352DA7" w14:textId="77777777" w:rsidR="00854552" w:rsidRPr="002D1EA5" w:rsidRDefault="00854552" w:rsidP="00E25E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A2566FD" w14:textId="50DF681E" w:rsidR="00FB049D" w:rsidRPr="002D1EA5" w:rsidRDefault="00FB049D" w:rsidP="00E25E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>In the event of the death of a dog, I would ask you to cold store the body upon the owners return</w:t>
      </w:r>
      <w:r w:rsidR="008374D2" w:rsidRPr="002D1EA5">
        <w:rPr>
          <w:rFonts w:ascii="Arial" w:hAnsi="Arial" w:cs="Arial"/>
          <w:sz w:val="24"/>
          <w:szCs w:val="24"/>
        </w:rPr>
        <w:t xml:space="preserve"> if the owners </w:t>
      </w:r>
      <w:proofErr w:type="gramStart"/>
      <w:r w:rsidR="008374D2" w:rsidRPr="002D1EA5">
        <w:rPr>
          <w:rFonts w:ascii="Arial" w:hAnsi="Arial" w:cs="Arial"/>
          <w:sz w:val="24"/>
          <w:szCs w:val="24"/>
        </w:rPr>
        <w:t>has</w:t>
      </w:r>
      <w:proofErr w:type="gramEnd"/>
      <w:r w:rsidR="008374D2" w:rsidRPr="002D1EA5">
        <w:rPr>
          <w:rFonts w:ascii="Arial" w:hAnsi="Arial" w:cs="Arial"/>
          <w:sz w:val="24"/>
          <w:szCs w:val="24"/>
        </w:rPr>
        <w:t xml:space="preserve"> not already specified other arrangements</w:t>
      </w:r>
      <w:r w:rsidRPr="002D1EA5">
        <w:rPr>
          <w:rFonts w:ascii="Arial" w:hAnsi="Arial" w:cs="Arial"/>
          <w:sz w:val="24"/>
          <w:szCs w:val="24"/>
        </w:rPr>
        <w:t>.</w:t>
      </w:r>
    </w:p>
    <w:p w14:paraId="67ECD38C" w14:textId="77777777" w:rsidR="00FB049D" w:rsidRPr="002D1EA5" w:rsidRDefault="00FB049D" w:rsidP="00E25E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37C8152" w14:textId="77777777" w:rsidR="00FB049D" w:rsidRPr="002D1EA5" w:rsidRDefault="00FB049D" w:rsidP="00E25E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>In the event of an infectious disease of a dog, I would ask your practice to provide an isolation area until such disease is brought under control and/or upon the return of their owners.</w:t>
      </w:r>
    </w:p>
    <w:p w14:paraId="5A79EA00" w14:textId="77777777" w:rsidR="00753DD9" w:rsidRPr="002D1EA5" w:rsidRDefault="00753DD9" w:rsidP="00E25E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22A09F3" w14:textId="77777777" w:rsidR="009C424E" w:rsidRPr="002D1EA5" w:rsidRDefault="00753DD9" w:rsidP="00E25E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 xml:space="preserve">In any of the above events, the owners will have already been contacted and have signed my vet release form, giving me permission to seek care for their dog at </w:t>
      </w:r>
      <w:r w:rsidR="009C424E" w:rsidRPr="002D1EA5">
        <w:rPr>
          <w:rFonts w:ascii="Arial" w:hAnsi="Arial" w:cs="Arial"/>
          <w:sz w:val="24"/>
          <w:szCs w:val="24"/>
        </w:rPr>
        <w:t xml:space="preserve">both their own practice and </w:t>
      </w:r>
      <w:r w:rsidRPr="002D1EA5">
        <w:rPr>
          <w:rFonts w:ascii="Arial" w:hAnsi="Arial" w:cs="Arial"/>
          <w:sz w:val="24"/>
          <w:szCs w:val="24"/>
        </w:rPr>
        <w:t xml:space="preserve">my nominated veterinary practice. </w:t>
      </w:r>
    </w:p>
    <w:p w14:paraId="3013C5DE" w14:textId="77777777" w:rsidR="009C424E" w:rsidRPr="002D1EA5" w:rsidRDefault="009C424E" w:rsidP="00E25E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212D938" w14:textId="0E88185D" w:rsidR="00753DD9" w:rsidRPr="002D1EA5" w:rsidRDefault="00753DD9" w:rsidP="00E25E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 xml:space="preserve">I would supply their owners’ written consent </w:t>
      </w:r>
      <w:proofErr w:type="gramStart"/>
      <w:r w:rsidRPr="002D1EA5">
        <w:rPr>
          <w:rFonts w:ascii="Arial" w:hAnsi="Arial" w:cs="Arial"/>
          <w:sz w:val="24"/>
          <w:szCs w:val="24"/>
        </w:rPr>
        <w:t>form,</w:t>
      </w:r>
      <w:proofErr w:type="gramEnd"/>
      <w:r w:rsidRPr="002D1EA5">
        <w:rPr>
          <w:rFonts w:ascii="Arial" w:hAnsi="Arial" w:cs="Arial"/>
          <w:sz w:val="24"/>
          <w:szCs w:val="24"/>
        </w:rPr>
        <w:t xml:space="preserve"> their own vet’s details and an </w:t>
      </w:r>
      <w:r w:rsidR="0008336E" w:rsidRPr="002D1EA5">
        <w:rPr>
          <w:rFonts w:ascii="Arial" w:hAnsi="Arial" w:cs="Arial"/>
          <w:sz w:val="24"/>
          <w:szCs w:val="24"/>
        </w:rPr>
        <w:t>up-to-date</w:t>
      </w:r>
      <w:r w:rsidRPr="002D1EA5">
        <w:rPr>
          <w:rFonts w:ascii="Arial" w:hAnsi="Arial" w:cs="Arial"/>
          <w:sz w:val="24"/>
          <w:szCs w:val="24"/>
        </w:rPr>
        <w:t xml:space="preserve"> copy of their dog’s vaccination records.</w:t>
      </w:r>
    </w:p>
    <w:p w14:paraId="7823FD4D" w14:textId="77777777" w:rsidR="00BD3B80" w:rsidRPr="002D1EA5" w:rsidRDefault="00BD3B80" w:rsidP="00E25E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7B96983" w14:textId="1B12B07A" w:rsidR="00BD3B80" w:rsidRPr="002D1EA5" w:rsidRDefault="00BD3B80" w:rsidP="00E25E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 xml:space="preserve">I confirm that all animals boarded as part of my business are fully vaccinated </w:t>
      </w:r>
      <w:r w:rsidR="009C424E" w:rsidRPr="002D1EA5">
        <w:rPr>
          <w:rFonts w:ascii="Arial" w:hAnsi="Arial" w:cs="Arial"/>
          <w:sz w:val="24"/>
          <w:szCs w:val="24"/>
        </w:rPr>
        <w:t xml:space="preserve">(or </w:t>
      </w:r>
      <w:proofErr w:type="spellStart"/>
      <w:r w:rsidR="009C424E" w:rsidRPr="002D1EA5">
        <w:rPr>
          <w:rFonts w:ascii="Arial" w:hAnsi="Arial" w:cs="Arial"/>
          <w:sz w:val="24"/>
          <w:szCs w:val="24"/>
        </w:rPr>
        <w:t>titer</w:t>
      </w:r>
      <w:proofErr w:type="spellEnd"/>
      <w:r w:rsidR="009C424E" w:rsidRPr="002D1EA5">
        <w:rPr>
          <w:rFonts w:ascii="Arial" w:hAnsi="Arial" w:cs="Arial"/>
          <w:sz w:val="24"/>
          <w:szCs w:val="24"/>
        </w:rPr>
        <w:t xml:space="preserve"> tested where available and appropriate) </w:t>
      </w:r>
      <w:r w:rsidRPr="002D1EA5">
        <w:rPr>
          <w:rFonts w:ascii="Arial" w:hAnsi="Arial" w:cs="Arial"/>
          <w:sz w:val="24"/>
          <w:szCs w:val="24"/>
        </w:rPr>
        <w:t>and have been treated for parasites in accordance with veterinary recommendations</w:t>
      </w:r>
      <w:r w:rsidR="009C424E" w:rsidRPr="002D1EA5">
        <w:rPr>
          <w:rFonts w:ascii="Arial" w:hAnsi="Arial" w:cs="Arial"/>
          <w:sz w:val="24"/>
          <w:szCs w:val="24"/>
        </w:rPr>
        <w:t>.</w:t>
      </w:r>
      <w:r w:rsidRPr="002D1EA5">
        <w:rPr>
          <w:rFonts w:ascii="Arial" w:hAnsi="Arial" w:cs="Arial"/>
          <w:sz w:val="24"/>
          <w:szCs w:val="24"/>
        </w:rPr>
        <w:t xml:space="preserve"> </w:t>
      </w:r>
    </w:p>
    <w:p w14:paraId="3F1187DA" w14:textId="77777777" w:rsidR="00753DD9" w:rsidRPr="002D1EA5" w:rsidRDefault="00753DD9" w:rsidP="00E25E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E95980E" w14:textId="77777777" w:rsidR="00FB049D" w:rsidRPr="002D1EA5" w:rsidRDefault="00753DD9" w:rsidP="00E25E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 xml:space="preserve">If you agree to </w:t>
      </w:r>
      <w:proofErr w:type="gramStart"/>
      <w:r w:rsidRPr="002D1EA5">
        <w:rPr>
          <w:rFonts w:ascii="Arial" w:hAnsi="Arial" w:cs="Arial"/>
          <w:sz w:val="24"/>
          <w:szCs w:val="24"/>
        </w:rPr>
        <w:t>this</w:t>
      </w:r>
      <w:proofErr w:type="gramEnd"/>
      <w:r w:rsidRPr="002D1EA5">
        <w:rPr>
          <w:rFonts w:ascii="Arial" w:hAnsi="Arial" w:cs="Arial"/>
          <w:sz w:val="24"/>
          <w:szCs w:val="24"/>
        </w:rPr>
        <w:t xml:space="preserve"> </w:t>
      </w:r>
      <w:r w:rsidR="00854552" w:rsidRPr="002D1EA5">
        <w:rPr>
          <w:rFonts w:ascii="Arial" w:hAnsi="Arial" w:cs="Arial"/>
          <w:sz w:val="24"/>
          <w:szCs w:val="24"/>
        </w:rPr>
        <w:t>please could you sign</w:t>
      </w:r>
      <w:r w:rsidR="00BD3B80" w:rsidRPr="002D1EA5">
        <w:rPr>
          <w:rFonts w:ascii="Arial" w:hAnsi="Arial" w:cs="Arial"/>
          <w:sz w:val="24"/>
          <w:szCs w:val="24"/>
        </w:rPr>
        <w:t xml:space="preserve"> t</w:t>
      </w:r>
      <w:r w:rsidR="008040D2" w:rsidRPr="002D1EA5">
        <w:rPr>
          <w:rFonts w:ascii="Arial" w:hAnsi="Arial" w:cs="Arial"/>
          <w:sz w:val="24"/>
          <w:szCs w:val="24"/>
        </w:rPr>
        <w:t>h</w:t>
      </w:r>
      <w:r w:rsidRPr="002D1EA5">
        <w:rPr>
          <w:rFonts w:ascii="Arial" w:hAnsi="Arial" w:cs="Arial"/>
          <w:sz w:val="24"/>
          <w:szCs w:val="24"/>
        </w:rPr>
        <w:t xml:space="preserve">is letter and return to me via email or post, </w:t>
      </w:r>
      <w:r w:rsidR="00C33965" w:rsidRPr="002D1EA5">
        <w:rPr>
          <w:rFonts w:ascii="Arial" w:hAnsi="Arial" w:cs="Arial"/>
          <w:sz w:val="24"/>
          <w:szCs w:val="24"/>
        </w:rPr>
        <w:t xml:space="preserve">or </w:t>
      </w:r>
      <w:r w:rsidRPr="002D1EA5">
        <w:rPr>
          <w:rFonts w:ascii="Arial" w:hAnsi="Arial" w:cs="Arial"/>
          <w:sz w:val="24"/>
          <w:szCs w:val="24"/>
        </w:rPr>
        <w:t>alternatively I can collect the letter at a convenient time for yourself.</w:t>
      </w:r>
    </w:p>
    <w:p w14:paraId="3EAD0B99" w14:textId="77777777" w:rsidR="0008336E" w:rsidRPr="002D1EA5" w:rsidRDefault="0008336E" w:rsidP="00E25E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391842B" w14:textId="74FB9FE1" w:rsidR="0008336E" w:rsidRPr="002D1EA5" w:rsidRDefault="0008336E" w:rsidP="00E25E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>You may also want to keep a copy for your own records.</w:t>
      </w:r>
    </w:p>
    <w:p w14:paraId="6BF70D1A" w14:textId="77777777" w:rsidR="00753DD9" w:rsidRPr="002D1EA5" w:rsidRDefault="00753DD9" w:rsidP="00E25E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FF596FF" w14:textId="349F79BA" w:rsidR="008374D2" w:rsidRPr="002D1EA5" w:rsidRDefault="008374D2" w:rsidP="008374D2">
      <w:pPr>
        <w:rPr>
          <w:rFonts w:ascii="Arial" w:hAnsi="Arial" w:cs="Arial"/>
          <w:sz w:val="24"/>
          <w:szCs w:val="24"/>
          <w:lang w:eastAsia="en-GB"/>
        </w:rPr>
      </w:pPr>
      <w:r w:rsidRPr="002D1EA5">
        <w:rPr>
          <w:rFonts w:ascii="Arial" w:hAnsi="Arial" w:cs="Arial"/>
          <w:sz w:val="24"/>
          <w:szCs w:val="24"/>
        </w:rPr>
        <w:t>My business name is</w:t>
      </w:r>
      <w:r w:rsidR="002D1EA5" w:rsidRPr="002D1EA5">
        <w:rPr>
          <w:rFonts w:ascii="Arial" w:hAnsi="Arial" w:cs="Arial"/>
          <w:sz w:val="24"/>
          <w:szCs w:val="24"/>
        </w:rPr>
        <w:t>:</w:t>
      </w:r>
      <w:r w:rsidRPr="002D1EA5">
        <w:rPr>
          <w:rFonts w:ascii="Arial" w:hAnsi="Arial" w:cs="Arial"/>
          <w:sz w:val="24"/>
          <w:szCs w:val="24"/>
        </w:rPr>
        <w:t xml:space="preserve"> </w:t>
      </w:r>
      <w:r w:rsidR="002D1EA5" w:rsidRPr="002D1EA5">
        <w:rPr>
          <w:rFonts w:ascii="Arial" w:hAnsi="Arial" w:cs="Arial"/>
          <w:color w:val="0B0404"/>
          <w:sz w:val="24"/>
          <w:szCs w:val="24"/>
        </w:rPr>
        <w:t>_______________________________</w:t>
      </w:r>
    </w:p>
    <w:p w14:paraId="025CCF23" w14:textId="36FD75DD" w:rsidR="008374D2" w:rsidRPr="002D1EA5" w:rsidRDefault="008374D2" w:rsidP="008374D2">
      <w:pPr>
        <w:rPr>
          <w:rFonts w:ascii="Arial" w:hAnsi="Arial" w:cs="Arial"/>
          <w:sz w:val="24"/>
          <w:szCs w:val="24"/>
          <w:lang w:eastAsia="en-GB"/>
        </w:rPr>
      </w:pPr>
      <w:r w:rsidRPr="002D1EA5">
        <w:rPr>
          <w:rFonts w:ascii="Arial" w:hAnsi="Arial" w:cs="Arial"/>
          <w:sz w:val="24"/>
          <w:szCs w:val="24"/>
        </w:rPr>
        <w:t>My address is</w:t>
      </w:r>
      <w:r w:rsidR="002D1EA5" w:rsidRPr="002D1EA5">
        <w:rPr>
          <w:rFonts w:ascii="Arial" w:hAnsi="Arial" w:cs="Arial"/>
          <w:sz w:val="24"/>
          <w:szCs w:val="24"/>
        </w:rPr>
        <w:t>:</w:t>
      </w:r>
      <w:r w:rsidRPr="002D1EA5">
        <w:rPr>
          <w:rFonts w:ascii="Arial" w:hAnsi="Arial" w:cs="Arial"/>
          <w:sz w:val="24"/>
          <w:szCs w:val="24"/>
        </w:rPr>
        <w:t xml:space="preserve"> </w:t>
      </w:r>
      <w:r w:rsidR="002D1EA5" w:rsidRPr="002D1EA5">
        <w:rPr>
          <w:rFonts w:ascii="Arial" w:hAnsi="Arial" w:cs="Arial"/>
          <w:color w:val="0B0404"/>
          <w:sz w:val="24"/>
          <w:szCs w:val="24"/>
        </w:rPr>
        <w:t>________________________________</w:t>
      </w:r>
      <w:r w:rsidR="002D1EA5" w:rsidRPr="002D1EA5">
        <w:rPr>
          <w:rFonts w:ascii="Arial" w:hAnsi="Arial" w:cs="Arial"/>
          <w:color w:val="0B0404"/>
          <w:sz w:val="24"/>
          <w:szCs w:val="24"/>
        </w:rPr>
        <w:t>_____</w:t>
      </w:r>
    </w:p>
    <w:p w14:paraId="10EFA0FE" w14:textId="69E3646A" w:rsidR="002D1EA5" w:rsidRPr="002D1EA5" w:rsidRDefault="00753DD9" w:rsidP="00E25E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>My email is</w:t>
      </w:r>
      <w:r w:rsidR="002D1EA5" w:rsidRPr="002D1EA5">
        <w:rPr>
          <w:rFonts w:ascii="Arial" w:hAnsi="Arial" w:cs="Arial"/>
          <w:sz w:val="24"/>
          <w:szCs w:val="24"/>
        </w:rPr>
        <w:t>:</w:t>
      </w:r>
      <w:r w:rsidR="009E1E56" w:rsidRPr="002D1EA5">
        <w:rPr>
          <w:rFonts w:ascii="Arial" w:hAnsi="Arial" w:cs="Arial"/>
          <w:sz w:val="24"/>
          <w:szCs w:val="24"/>
        </w:rPr>
        <w:t xml:space="preserve"> </w:t>
      </w:r>
      <w:r w:rsidR="002D1EA5" w:rsidRPr="002D1EA5">
        <w:rPr>
          <w:rFonts w:ascii="Arial" w:hAnsi="Arial" w:cs="Arial"/>
          <w:color w:val="0B0404"/>
          <w:sz w:val="24"/>
          <w:szCs w:val="24"/>
        </w:rPr>
        <w:t>________________________________</w:t>
      </w:r>
      <w:r w:rsidR="002D1EA5" w:rsidRPr="002D1EA5">
        <w:rPr>
          <w:rFonts w:ascii="Arial" w:hAnsi="Arial" w:cs="Arial"/>
          <w:color w:val="0B0404"/>
          <w:sz w:val="24"/>
          <w:szCs w:val="24"/>
        </w:rPr>
        <w:t>_______</w:t>
      </w:r>
    </w:p>
    <w:p w14:paraId="1AD9AE09" w14:textId="77777777" w:rsidR="002D1EA5" w:rsidRPr="002D1EA5" w:rsidRDefault="002D1EA5" w:rsidP="00E25E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FBE8B3D" w14:textId="5B25DD1A" w:rsidR="00753DD9" w:rsidRPr="002D1EA5" w:rsidRDefault="009C424E" w:rsidP="00E25E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D1EA5">
        <w:rPr>
          <w:rFonts w:ascii="Arial" w:hAnsi="Arial" w:cs="Arial"/>
          <w:sz w:val="24"/>
          <w:szCs w:val="24"/>
        </w:rPr>
        <w:t>My mobile number is</w:t>
      </w:r>
      <w:r w:rsidR="002D1EA5" w:rsidRPr="002D1EA5">
        <w:rPr>
          <w:rFonts w:ascii="Arial" w:hAnsi="Arial" w:cs="Arial"/>
          <w:sz w:val="24"/>
          <w:szCs w:val="24"/>
        </w:rPr>
        <w:t>:</w:t>
      </w:r>
      <w:r w:rsidRPr="002D1EA5">
        <w:rPr>
          <w:rFonts w:ascii="Arial" w:hAnsi="Arial" w:cs="Arial"/>
          <w:sz w:val="24"/>
          <w:szCs w:val="24"/>
        </w:rPr>
        <w:t xml:space="preserve"> </w:t>
      </w:r>
      <w:r w:rsidR="002D1EA5" w:rsidRPr="002D1EA5">
        <w:rPr>
          <w:rFonts w:ascii="Arial" w:hAnsi="Arial" w:cs="Arial"/>
          <w:color w:val="0B0404"/>
          <w:sz w:val="24"/>
          <w:szCs w:val="24"/>
        </w:rPr>
        <w:t>______________________________</w:t>
      </w:r>
      <w:r w:rsidR="002D1EA5" w:rsidRPr="002D1EA5">
        <w:rPr>
          <w:rFonts w:ascii="Arial" w:hAnsi="Arial" w:cs="Arial"/>
          <w:color w:val="0B0404"/>
          <w:sz w:val="24"/>
          <w:szCs w:val="24"/>
        </w:rPr>
        <w:t>_</w:t>
      </w:r>
      <w:r w:rsidR="002D1EA5" w:rsidRPr="002D1EA5">
        <w:rPr>
          <w:rFonts w:ascii="Arial" w:hAnsi="Arial" w:cs="Arial"/>
          <w:color w:val="0B0404"/>
          <w:sz w:val="24"/>
          <w:szCs w:val="24"/>
        </w:rPr>
        <w:t>_</w:t>
      </w:r>
    </w:p>
    <w:p w14:paraId="4BF09979" w14:textId="07C298CA" w:rsidR="00753DD9" w:rsidRPr="002D1EA5" w:rsidRDefault="00753DD9" w:rsidP="00E25E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015C31" w14:textId="77777777" w:rsidR="00753DD9" w:rsidRPr="002D1EA5" w:rsidRDefault="00753DD9" w:rsidP="00753DD9">
      <w:pPr>
        <w:rPr>
          <w:rFonts w:ascii="Arial" w:hAnsi="Arial" w:cs="Arial"/>
          <w:color w:val="0B0404"/>
          <w:sz w:val="24"/>
          <w:szCs w:val="24"/>
        </w:rPr>
      </w:pPr>
      <w:r w:rsidRPr="002D1EA5">
        <w:rPr>
          <w:rFonts w:ascii="Arial" w:hAnsi="Arial" w:cs="Arial"/>
          <w:color w:val="0B0404"/>
          <w:sz w:val="24"/>
          <w:szCs w:val="24"/>
        </w:rPr>
        <w:t>Kind regards</w:t>
      </w:r>
    </w:p>
    <w:p w14:paraId="14C2048F" w14:textId="44E8C2B9" w:rsidR="002D1EA5" w:rsidRPr="002D1EA5" w:rsidRDefault="009E1E56" w:rsidP="00BD3B80">
      <w:pPr>
        <w:rPr>
          <w:rFonts w:ascii="Arial" w:hAnsi="Arial" w:cs="Arial"/>
          <w:color w:val="0B0404"/>
          <w:sz w:val="24"/>
          <w:szCs w:val="24"/>
        </w:rPr>
      </w:pPr>
      <w:r w:rsidRPr="002D1EA5">
        <w:rPr>
          <w:rFonts w:ascii="Arial" w:hAnsi="Arial" w:cs="Arial"/>
          <w:color w:val="0B0404"/>
          <w:sz w:val="24"/>
          <w:szCs w:val="24"/>
        </w:rPr>
        <w:t>{</w:t>
      </w:r>
      <w:r w:rsidRPr="002D1EA5">
        <w:rPr>
          <w:rFonts w:ascii="Arial" w:hAnsi="Arial" w:cs="Arial"/>
          <w:color w:val="0B0404"/>
          <w:sz w:val="24"/>
          <w:szCs w:val="24"/>
          <w:highlight w:val="yellow"/>
        </w:rPr>
        <w:t>YOUR NAME</w:t>
      </w:r>
      <w:r w:rsidRPr="002D1EA5">
        <w:rPr>
          <w:rFonts w:ascii="Arial" w:hAnsi="Arial" w:cs="Arial"/>
          <w:color w:val="0B0404"/>
          <w:sz w:val="24"/>
          <w:szCs w:val="24"/>
        </w:rPr>
        <w:t>}</w:t>
      </w:r>
    </w:p>
    <w:p w14:paraId="0EEBD91C" w14:textId="2E87EE35" w:rsidR="009C424E" w:rsidRPr="002D1EA5" w:rsidRDefault="009C424E" w:rsidP="009C424E">
      <w:pPr>
        <w:rPr>
          <w:rFonts w:ascii="Arial" w:hAnsi="Arial" w:cs="Arial"/>
          <w:color w:val="0B0404"/>
          <w:sz w:val="24"/>
          <w:szCs w:val="24"/>
        </w:rPr>
      </w:pPr>
      <w:r w:rsidRPr="002D1EA5">
        <w:rPr>
          <w:rFonts w:ascii="Arial" w:hAnsi="Arial" w:cs="Arial"/>
          <w:color w:val="0B0404"/>
          <w:sz w:val="24"/>
          <w:szCs w:val="24"/>
        </w:rPr>
        <w:t>Signature</w:t>
      </w:r>
      <w:r w:rsidR="00464B14" w:rsidRPr="002D1EA5">
        <w:rPr>
          <w:rFonts w:ascii="Arial" w:hAnsi="Arial" w:cs="Arial"/>
          <w:color w:val="0B0404"/>
          <w:sz w:val="24"/>
          <w:szCs w:val="24"/>
        </w:rPr>
        <w:t xml:space="preserve">: </w:t>
      </w:r>
      <w:r w:rsidR="00753DD9" w:rsidRPr="002D1EA5">
        <w:rPr>
          <w:rFonts w:ascii="Arial" w:hAnsi="Arial" w:cs="Arial"/>
          <w:color w:val="0B0404"/>
          <w:sz w:val="24"/>
          <w:szCs w:val="24"/>
        </w:rPr>
        <w:t>______</w:t>
      </w:r>
      <w:r w:rsidR="00DD1177" w:rsidRPr="002D1EA5">
        <w:rPr>
          <w:rFonts w:ascii="Arial" w:hAnsi="Arial" w:cs="Arial"/>
          <w:color w:val="0B0404"/>
          <w:sz w:val="24"/>
          <w:szCs w:val="24"/>
        </w:rPr>
        <w:t xml:space="preserve">__________________________ </w:t>
      </w:r>
      <w:r w:rsidR="00E0116D" w:rsidRPr="002D1EA5">
        <w:rPr>
          <w:rFonts w:ascii="Arial" w:hAnsi="Arial" w:cs="Arial"/>
          <w:color w:val="0B0404"/>
          <w:sz w:val="24"/>
          <w:szCs w:val="24"/>
        </w:rPr>
        <w:tab/>
        <w:t xml:space="preserve">Print </w:t>
      </w:r>
      <w:r w:rsidRPr="002D1EA5">
        <w:rPr>
          <w:rFonts w:ascii="Arial" w:hAnsi="Arial" w:cs="Arial"/>
          <w:color w:val="0B0404"/>
          <w:sz w:val="24"/>
          <w:szCs w:val="24"/>
        </w:rPr>
        <w:t>Name</w:t>
      </w:r>
      <w:r w:rsidR="00464B14" w:rsidRPr="002D1EA5">
        <w:rPr>
          <w:rFonts w:ascii="Arial" w:hAnsi="Arial" w:cs="Arial"/>
          <w:color w:val="0B0404"/>
          <w:sz w:val="24"/>
          <w:szCs w:val="24"/>
        </w:rPr>
        <w:t xml:space="preserve">: </w:t>
      </w:r>
      <w:r w:rsidRPr="002D1EA5">
        <w:rPr>
          <w:rFonts w:ascii="Arial" w:hAnsi="Arial" w:cs="Arial"/>
          <w:color w:val="0B0404"/>
          <w:sz w:val="24"/>
          <w:szCs w:val="24"/>
        </w:rPr>
        <w:t>_____________________</w:t>
      </w:r>
    </w:p>
    <w:p w14:paraId="300D4639" w14:textId="72EEC393" w:rsidR="002D1EA5" w:rsidRPr="002D1EA5" w:rsidRDefault="00E0116D" w:rsidP="00464B14">
      <w:pPr>
        <w:rPr>
          <w:rFonts w:ascii="Arial" w:hAnsi="Arial" w:cs="Arial"/>
          <w:color w:val="0B0404"/>
          <w:sz w:val="24"/>
          <w:szCs w:val="24"/>
        </w:rPr>
      </w:pPr>
      <w:r w:rsidRPr="002D1EA5">
        <w:rPr>
          <w:rFonts w:ascii="Arial" w:hAnsi="Arial" w:cs="Arial"/>
          <w:color w:val="0B0404"/>
          <w:sz w:val="24"/>
          <w:szCs w:val="24"/>
        </w:rPr>
        <w:t xml:space="preserve">Position held: </w:t>
      </w:r>
      <w:r w:rsidR="002D1EA5" w:rsidRPr="002D1EA5">
        <w:rPr>
          <w:rFonts w:ascii="Arial" w:hAnsi="Arial" w:cs="Arial"/>
          <w:color w:val="0B0404"/>
          <w:sz w:val="24"/>
          <w:szCs w:val="24"/>
        </w:rPr>
        <w:t>_____________________________</w:t>
      </w:r>
    </w:p>
    <w:p w14:paraId="357D7DAB" w14:textId="09BA8CAF" w:rsidR="00464B14" w:rsidRPr="002D1EA5" w:rsidRDefault="00464B14" w:rsidP="00464B14">
      <w:pPr>
        <w:rPr>
          <w:rFonts w:ascii="Arial" w:hAnsi="Arial" w:cs="Arial"/>
          <w:color w:val="0B0404"/>
          <w:sz w:val="24"/>
          <w:szCs w:val="24"/>
        </w:rPr>
      </w:pPr>
      <w:r w:rsidRPr="002D1EA5">
        <w:rPr>
          <w:rFonts w:ascii="Arial" w:hAnsi="Arial" w:cs="Arial"/>
          <w:color w:val="0B0404"/>
          <w:sz w:val="24"/>
          <w:szCs w:val="24"/>
        </w:rPr>
        <w:t>On behalf of</w:t>
      </w:r>
      <w:r w:rsidR="00E0116D" w:rsidRPr="002D1EA5">
        <w:rPr>
          <w:rFonts w:ascii="Arial" w:hAnsi="Arial" w:cs="Arial"/>
          <w:color w:val="0B0404"/>
          <w:sz w:val="24"/>
          <w:szCs w:val="24"/>
        </w:rPr>
        <w:t xml:space="preserve">: </w:t>
      </w:r>
      <w:r w:rsidRPr="002D1EA5">
        <w:rPr>
          <w:rFonts w:ascii="Arial" w:hAnsi="Arial" w:cs="Arial"/>
          <w:color w:val="0B0404"/>
          <w:sz w:val="24"/>
          <w:szCs w:val="24"/>
        </w:rPr>
        <w:t xml:space="preserve"> _____________________________</w:t>
      </w:r>
      <w:proofErr w:type="gramStart"/>
      <w:r w:rsidR="002D1EA5" w:rsidRPr="002D1EA5">
        <w:rPr>
          <w:rFonts w:ascii="Arial" w:hAnsi="Arial" w:cs="Arial"/>
          <w:color w:val="0B0404"/>
          <w:sz w:val="24"/>
          <w:szCs w:val="24"/>
        </w:rPr>
        <w:t xml:space="preserve">   </w:t>
      </w:r>
      <w:r w:rsidR="00E0116D" w:rsidRPr="002D1EA5">
        <w:rPr>
          <w:rFonts w:ascii="Arial" w:hAnsi="Arial" w:cs="Arial"/>
          <w:color w:val="0B0404"/>
          <w:sz w:val="24"/>
          <w:szCs w:val="24"/>
        </w:rPr>
        <w:t>{</w:t>
      </w:r>
      <w:proofErr w:type="gramEnd"/>
      <w:r w:rsidR="00E0116D" w:rsidRPr="002D1EA5">
        <w:rPr>
          <w:rFonts w:ascii="Arial" w:hAnsi="Arial" w:cs="Arial"/>
          <w:color w:val="0B0404"/>
          <w:sz w:val="24"/>
          <w:szCs w:val="24"/>
          <w:highlight w:val="yellow"/>
        </w:rPr>
        <w:t>Veterinary Practice name</w:t>
      </w:r>
      <w:r w:rsidR="00E0116D" w:rsidRPr="002D1EA5">
        <w:rPr>
          <w:rFonts w:ascii="Arial" w:hAnsi="Arial" w:cs="Arial"/>
          <w:color w:val="0B0404"/>
          <w:sz w:val="24"/>
          <w:szCs w:val="24"/>
        </w:rPr>
        <w:t>}</w:t>
      </w:r>
    </w:p>
    <w:p w14:paraId="46CA0B09" w14:textId="791A3E5D" w:rsidR="00E25E45" w:rsidRPr="002D1EA5" w:rsidRDefault="009C424E" w:rsidP="009C424E">
      <w:pPr>
        <w:rPr>
          <w:rFonts w:ascii="Arial" w:hAnsi="Arial" w:cs="Arial"/>
          <w:b/>
          <w:sz w:val="24"/>
          <w:szCs w:val="24"/>
        </w:rPr>
      </w:pPr>
      <w:r w:rsidRPr="002D1EA5">
        <w:rPr>
          <w:rFonts w:ascii="Arial" w:hAnsi="Arial" w:cs="Arial"/>
          <w:color w:val="0B0404"/>
          <w:sz w:val="24"/>
          <w:szCs w:val="24"/>
        </w:rPr>
        <w:t>Date</w:t>
      </w:r>
      <w:r w:rsidR="00E0116D" w:rsidRPr="002D1EA5">
        <w:rPr>
          <w:rFonts w:ascii="Arial" w:hAnsi="Arial" w:cs="Arial"/>
          <w:color w:val="0B0404"/>
          <w:sz w:val="24"/>
          <w:szCs w:val="24"/>
        </w:rPr>
        <w:t xml:space="preserve">: </w:t>
      </w:r>
      <w:r w:rsidRPr="002D1EA5">
        <w:rPr>
          <w:rFonts w:ascii="Arial" w:hAnsi="Arial" w:cs="Arial"/>
          <w:color w:val="0B0404"/>
          <w:sz w:val="24"/>
          <w:szCs w:val="24"/>
        </w:rPr>
        <w:t>________________________________</w:t>
      </w:r>
      <w:r w:rsidR="002D1EA5" w:rsidRPr="002D1EA5">
        <w:rPr>
          <w:rFonts w:ascii="Arial" w:hAnsi="Arial" w:cs="Arial"/>
          <w:color w:val="0B0404"/>
          <w:sz w:val="24"/>
          <w:szCs w:val="24"/>
        </w:rPr>
        <w:t>____</w:t>
      </w:r>
      <w:r w:rsidRPr="002D1EA5">
        <w:rPr>
          <w:rFonts w:ascii="Arial" w:hAnsi="Arial" w:cs="Arial"/>
          <w:color w:val="0B0404"/>
          <w:sz w:val="24"/>
          <w:szCs w:val="24"/>
        </w:rPr>
        <w:t xml:space="preserve"> </w:t>
      </w:r>
    </w:p>
    <w:sectPr w:rsidR="00E25E45" w:rsidRPr="002D1EA5" w:rsidSect="002D1EA5">
      <w:headerReference w:type="default" r:id="rId11"/>
      <w:pgSz w:w="11906" w:h="16838"/>
      <w:pgMar w:top="720" w:right="720" w:bottom="720" w:left="7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D45791" w14:textId="77777777" w:rsidR="002D1EA5" w:rsidRDefault="002D1EA5" w:rsidP="002D1EA5">
      <w:pPr>
        <w:spacing w:after="0" w:line="240" w:lineRule="auto"/>
      </w:pPr>
      <w:r>
        <w:separator/>
      </w:r>
    </w:p>
  </w:endnote>
  <w:endnote w:type="continuationSeparator" w:id="0">
    <w:p w14:paraId="1746C0A1" w14:textId="77777777" w:rsidR="002D1EA5" w:rsidRDefault="002D1EA5" w:rsidP="002D1E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horndale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Tahoma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3DBEB4" w14:textId="77777777" w:rsidR="002D1EA5" w:rsidRDefault="002D1EA5" w:rsidP="002D1EA5">
      <w:pPr>
        <w:spacing w:after="0" w:line="240" w:lineRule="auto"/>
      </w:pPr>
      <w:r>
        <w:separator/>
      </w:r>
    </w:p>
  </w:footnote>
  <w:footnote w:type="continuationSeparator" w:id="0">
    <w:p w14:paraId="6AD07BDF" w14:textId="77777777" w:rsidR="002D1EA5" w:rsidRDefault="002D1EA5" w:rsidP="002D1E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9183FF" w14:textId="0D35047E" w:rsidR="002D1EA5" w:rsidRPr="002D1EA5" w:rsidRDefault="002D1EA5" w:rsidP="002D1EA5">
    <w:pPr>
      <w:spacing w:after="0" w:line="240" w:lineRule="auto"/>
      <w:jc w:val="center"/>
      <w:rPr>
        <w:rFonts w:ascii="Arial" w:hAnsi="Arial" w:cs="Arial"/>
        <w:b/>
        <w:sz w:val="24"/>
        <w:szCs w:val="24"/>
        <w:u w:val="single"/>
      </w:rPr>
    </w:pPr>
    <w:r w:rsidRPr="002D1EA5">
      <w:rPr>
        <w:rFonts w:ascii="Arial" w:hAnsi="Arial" w:cs="Arial"/>
        <w:b/>
        <w:sz w:val="24"/>
        <w:szCs w:val="24"/>
        <w:u w:val="single"/>
      </w:rPr>
      <w:t>The Animal Welfare (Licensing of Activities involving Animals) (England) Regulations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6D535B"/>
    <w:multiLevelType w:val="hybridMultilevel"/>
    <w:tmpl w:val="34062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A56DD5"/>
    <w:multiLevelType w:val="hybridMultilevel"/>
    <w:tmpl w:val="F808F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B85EB9"/>
    <w:multiLevelType w:val="hybridMultilevel"/>
    <w:tmpl w:val="5DF88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96282D"/>
    <w:multiLevelType w:val="hybridMultilevel"/>
    <w:tmpl w:val="BFD838C0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7E2861"/>
    <w:multiLevelType w:val="hybridMultilevel"/>
    <w:tmpl w:val="C5560940"/>
    <w:lvl w:ilvl="0" w:tplc="1E203A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6641357">
    <w:abstractNumId w:val="4"/>
  </w:num>
  <w:num w:numId="2" w16cid:durableId="1962762116">
    <w:abstractNumId w:val="3"/>
  </w:num>
  <w:num w:numId="3" w16cid:durableId="2118864625">
    <w:abstractNumId w:val="2"/>
  </w:num>
  <w:num w:numId="4" w16cid:durableId="2085029463">
    <w:abstractNumId w:val="1"/>
  </w:num>
  <w:num w:numId="5" w16cid:durableId="3860330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ExMrMwNTA0MDczMjVW0lEKTi0uzszPAykwrAUAT0L/pSwAAAA="/>
  </w:docVars>
  <w:rsids>
    <w:rsidRoot w:val="005420F1"/>
    <w:rsid w:val="00032B50"/>
    <w:rsid w:val="000402E4"/>
    <w:rsid w:val="00042811"/>
    <w:rsid w:val="0008336E"/>
    <w:rsid w:val="000F52ED"/>
    <w:rsid w:val="00114F4E"/>
    <w:rsid w:val="001556DD"/>
    <w:rsid w:val="00165279"/>
    <w:rsid w:val="0018701A"/>
    <w:rsid w:val="001A7ECE"/>
    <w:rsid w:val="001B2B33"/>
    <w:rsid w:val="001B5F92"/>
    <w:rsid w:val="001B779F"/>
    <w:rsid w:val="001E0208"/>
    <w:rsid w:val="0020727E"/>
    <w:rsid w:val="00207A3E"/>
    <w:rsid w:val="00235DA7"/>
    <w:rsid w:val="00267F55"/>
    <w:rsid w:val="00271675"/>
    <w:rsid w:val="00274CEA"/>
    <w:rsid w:val="00275201"/>
    <w:rsid w:val="002A509D"/>
    <w:rsid w:val="002D1EA5"/>
    <w:rsid w:val="002F1881"/>
    <w:rsid w:val="002F1C55"/>
    <w:rsid w:val="00322167"/>
    <w:rsid w:val="00346156"/>
    <w:rsid w:val="003821D4"/>
    <w:rsid w:val="003860C8"/>
    <w:rsid w:val="00413E6E"/>
    <w:rsid w:val="00426D88"/>
    <w:rsid w:val="00430DB6"/>
    <w:rsid w:val="00452557"/>
    <w:rsid w:val="0045400F"/>
    <w:rsid w:val="00454158"/>
    <w:rsid w:val="00454994"/>
    <w:rsid w:val="00464B14"/>
    <w:rsid w:val="004B324A"/>
    <w:rsid w:val="004D084E"/>
    <w:rsid w:val="004E24DE"/>
    <w:rsid w:val="004F6951"/>
    <w:rsid w:val="00506FA7"/>
    <w:rsid w:val="00530192"/>
    <w:rsid w:val="005420F1"/>
    <w:rsid w:val="0057681E"/>
    <w:rsid w:val="005C2FF9"/>
    <w:rsid w:val="005C4B9C"/>
    <w:rsid w:val="005D597B"/>
    <w:rsid w:val="005D5BC8"/>
    <w:rsid w:val="005E3BBA"/>
    <w:rsid w:val="006207F1"/>
    <w:rsid w:val="006A1574"/>
    <w:rsid w:val="006B0963"/>
    <w:rsid w:val="006D144B"/>
    <w:rsid w:val="006E3107"/>
    <w:rsid w:val="006E763B"/>
    <w:rsid w:val="006F37DD"/>
    <w:rsid w:val="0072448C"/>
    <w:rsid w:val="00731018"/>
    <w:rsid w:val="007375F1"/>
    <w:rsid w:val="0075058C"/>
    <w:rsid w:val="00753DD9"/>
    <w:rsid w:val="007810EF"/>
    <w:rsid w:val="007A6F69"/>
    <w:rsid w:val="007C352C"/>
    <w:rsid w:val="007C54F8"/>
    <w:rsid w:val="007F3049"/>
    <w:rsid w:val="007F594B"/>
    <w:rsid w:val="00800745"/>
    <w:rsid w:val="008040D2"/>
    <w:rsid w:val="00822DAD"/>
    <w:rsid w:val="00822E4E"/>
    <w:rsid w:val="008374D2"/>
    <w:rsid w:val="00842E3B"/>
    <w:rsid w:val="00854552"/>
    <w:rsid w:val="00893306"/>
    <w:rsid w:val="008C7E21"/>
    <w:rsid w:val="008D572C"/>
    <w:rsid w:val="00952C0A"/>
    <w:rsid w:val="00961F40"/>
    <w:rsid w:val="00963670"/>
    <w:rsid w:val="009733BC"/>
    <w:rsid w:val="009B18A9"/>
    <w:rsid w:val="009C424E"/>
    <w:rsid w:val="009E1E56"/>
    <w:rsid w:val="00A02A9B"/>
    <w:rsid w:val="00A50401"/>
    <w:rsid w:val="00A7454D"/>
    <w:rsid w:val="00A80A2D"/>
    <w:rsid w:val="00A80D22"/>
    <w:rsid w:val="00A95D78"/>
    <w:rsid w:val="00A97573"/>
    <w:rsid w:val="00AB080C"/>
    <w:rsid w:val="00B4238D"/>
    <w:rsid w:val="00B76CD3"/>
    <w:rsid w:val="00B91779"/>
    <w:rsid w:val="00BC6498"/>
    <w:rsid w:val="00BC6ED5"/>
    <w:rsid w:val="00BD3B80"/>
    <w:rsid w:val="00BF04A1"/>
    <w:rsid w:val="00C04BF5"/>
    <w:rsid w:val="00C11F37"/>
    <w:rsid w:val="00C33965"/>
    <w:rsid w:val="00C36FD3"/>
    <w:rsid w:val="00C443D7"/>
    <w:rsid w:val="00C56B1C"/>
    <w:rsid w:val="00C623EA"/>
    <w:rsid w:val="00C67EC4"/>
    <w:rsid w:val="00C84D36"/>
    <w:rsid w:val="00C94D7A"/>
    <w:rsid w:val="00C96FEA"/>
    <w:rsid w:val="00CA6ABA"/>
    <w:rsid w:val="00CC3B36"/>
    <w:rsid w:val="00CD5132"/>
    <w:rsid w:val="00CF4AF4"/>
    <w:rsid w:val="00D03E6E"/>
    <w:rsid w:val="00D52496"/>
    <w:rsid w:val="00D815F1"/>
    <w:rsid w:val="00DB1B46"/>
    <w:rsid w:val="00DD1177"/>
    <w:rsid w:val="00DD2A33"/>
    <w:rsid w:val="00DF0FEA"/>
    <w:rsid w:val="00E0116D"/>
    <w:rsid w:val="00E05E27"/>
    <w:rsid w:val="00E25E45"/>
    <w:rsid w:val="00E573C0"/>
    <w:rsid w:val="00E872C8"/>
    <w:rsid w:val="00EC16B7"/>
    <w:rsid w:val="00EE210E"/>
    <w:rsid w:val="00EE7EEE"/>
    <w:rsid w:val="00EF1399"/>
    <w:rsid w:val="00EF65D3"/>
    <w:rsid w:val="00EF7EA4"/>
    <w:rsid w:val="00F0367E"/>
    <w:rsid w:val="00F24EFB"/>
    <w:rsid w:val="00F825A1"/>
    <w:rsid w:val="00FB049D"/>
    <w:rsid w:val="00FD0D64"/>
    <w:rsid w:val="00FD2CD0"/>
    <w:rsid w:val="00FE69A1"/>
    <w:rsid w:val="00FF4835"/>
    <w:rsid w:val="5BF49AA5"/>
    <w:rsid w:val="6AB14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A9ED7"/>
  <w15:docId w15:val="{5CA8A607-2EF3-D547-B513-21E0BF312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Times New Roman" w:cs="Times New Roman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1E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4D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D7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448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53DD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D1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1EA5"/>
  </w:style>
  <w:style w:type="paragraph" w:styleId="Footer">
    <w:name w:val="footer"/>
    <w:basedOn w:val="Normal"/>
    <w:link w:val="FooterChar"/>
    <w:uiPriority w:val="99"/>
    <w:unhideWhenUsed/>
    <w:rsid w:val="002D1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1EA5"/>
  </w:style>
  <w:style w:type="character" w:customStyle="1" w:styleId="Heading1Char">
    <w:name w:val="Heading 1 Char"/>
    <w:basedOn w:val="DefaultParagraphFont"/>
    <w:link w:val="Heading1"/>
    <w:uiPriority w:val="9"/>
    <w:rsid w:val="002D1EA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8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B634EB041A174D9B2530104372BACB" ma:contentTypeVersion="12" ma:contentTypeDescription="Create a new document." ma:contentTypeScope="" ma:versionID="b5ffe71741f0e5ee304c0e83ed20e02f">
  <xsd:schema xmlns:xsd="http://www.w3.org/2001/XMLSchema" xmlns:xs="http://www.w3.org/2001/XMLSchema" xmlns:p="http://schemas.microsoft.com/office/2006/metadata/properties" xmlns:ns2="cff5b658-168c-4d79-be3b-8a9bef38d818" xmlns:ns3="eac9be74-7213-4ead-b71c-184f558b8e28" targetNamespace="http://schemas.microsoft.com/office/2006/metadata/properties" ma:root="true" ma:fieldsID="c9c2ac0723796c81e7975f9404b36a82" ns2:_="" ns3:_="">
    <xsd:import namespace="cff5b658-168c-4d79-be3b-8a9bef38d818"/>
    <xsd:import namespace="eac9be74-7213-4ead-b71c-184f558b8e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5b658-168c-4d79-be3b-8a9bef38d8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b97ddb5-ea2d-41f4-9e8e-bc0c5aea45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c9be74-7213-4ead-b71c-184f558b8e2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2228ba4-757a-4337-b37a-982aa6dda068}" ma:internalName="TaxCatchAll" ma:showField="CatchAllData" ma:web="eac9be74-7213-4ead-b71c-184f558b8e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c9be74-7213-4ead-b71c-184f558b8e28" xsi:nil="true"/>
    <lcf76f155ced4ddcb4097134ff3c332f xmlns="cff5b658-168c-4d79-be3b-8a9bef38d81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C0F80D-57DE-4BB2-8B34-0C5287A854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f5b658-168c-4d79-be3b-8a9bef38d818"/>
    <ds:schemaRef ds:uri="eac9be74-7213-4ead-b71c-184f558b8e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542123-71A7-4A19-955E-AC11697713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BBD1362-38D1-4819-A8F7-831A0C024B76}">
  <ds:schemaRefs>
    <ds:schemaRef ds:uri="http://schemas.microsoft.com/office/2006/metadata/properties"/>
    <ds:schemaRef ds:uri="http://purl.org/dc/dcmitype/"/>
    <ds:schemaRef ds:uri="http://www.w3.org/XML/1998/namespace"/>
    <ds:schemaRef ds:uri="http://purl.org/dc/terms/"/>
    <ds:schemaRef ds:uri="eac9be74-7213-4ead-b71c-184f558b8e28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cff5b658-168c-4d79-be3b-8a9bef38d818"/>
  </ds:schemaRefs>
</ds:datastoreItem>
</file>

<file path=customXml/itemProps4.xml><?xml version="1.0" encoding="utf-8"?>
<ds:datastoreItem xmlns:ds="http://schemas.openxmlformats.org/officeDocument/2006/customXml" ds:itemID="{19560DFD-61D1-4D37-BE9F-F81B5ADA8E0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e6ebe62-557b-4436-a19c-767eca2cd451}" enabled="0" method="" siteId="{ce6ebe62-557b-4436-a19c-767eca2cd45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9</Words>
  <Characters>2399</Characters>
  <Application>Microsoft Office Word</Application>
  <DocSecurity>0</DocSecurity>
  <Lines>159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</dc:creator>
  <cp:lastModifiedBy>Lucie Ackers</cp:lastModifiedBy>
  <cp:revision>2</cp:revision>
  <cp:lastPrinted>2018-10-06T11:38:00Z</cp:lastPrinted>
  <dcterms:created xsi:type="dcterms:W3CDTF">2026-03-25T14:25:00Z</dcterms:created>
  <dcterms:modified xsi:type="dcterms:W3CDTF">2026-03-25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B634EB041A174D9B2530104372BACB</vt:lpwstr>
  </property>
</Properties>
</file>